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ดเกดเครับแต่กดไม่ได้ยินเสียงล่างตอนนี้เรปอร์เซ็นต์นะครับเคยได้ยินไหมสามารถถามหมู่ 1 เคยได้ยินไหมครับคำนี้ตั้งแต่มัธยมoss คืออะไรเอ่ยosaเขาบอกว่านะครับเขาให้ความหมายความหมายเยอะๆนะครับมีหลายความหมายนะครับแต่ผลไม้ที่เราอาการ สวดรบดเกดบสงบตะไคร้เอกสารหมดหรือยังหมู่ 1 หมู่ 1 หมู่ 1ไปที่ไหนยังไม่ส่งใช่ไหม2 ห้อง 2ผมตรวจแล้วนะครับครับไปมานามาเอาครับเอกสารที่ผมด่วนนะครับผมจะไม่ได้ตรวจทุกข้อนะว่าจะเซ็นลายเซ็นให้หน่อยนะครับการตรวจเช็คในแต่ละสัปดาห์และก็เราเอาไว้อ่านสอบนะครับเพราะว่าวันนี้เราน่าจะ 2-3 สัปดาห์แล้วนะครับจะครบเดือนแล้วเดี๋ยวสัปดาห์หน้านะครับสัปดาห์หน้าก็ห้องหมู่ 2 จะไม่อยู่นะครับผมก็ไม่อยู่นะครับสัปดาห์หน้าเราจะไม่มีเรียนนะครับพี่ชายเนี้ยยกเลิกคลาสครับบางละมุงหมู่ 2 จะไปศึกษาดูงานครับหลวงพ่อไปด้วยนะครับทั้งวันครับไปหยุ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2</dc:title>
  <dc:creator/>
  <cp:keywords/>
  <dcterms:created xsi:type="dcterms:W3CDTF">2022-07-08T07:18:00Z</dcterms:created>
  <dcterms:modified xsi:type="dcterms:W3CDTF">2022-07-08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กรกฎาคม 2565 เวลา 13.17 น.</vt:lpwstr>
  </property>
  <property fmtid="{D5CDD505-2E9C-101B-9397-08002B2CF9AE}" pid="3" name="subtitle">
    <vt:lpwstr/>
  </property>
</Properties>
</file>